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ac-thuât-ngư-va-tư-viêt-tăt"/>
      <w:r>
        <w:t xml:space="preserve">Các thuật ngữ và từ viết tắt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Thuật ng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Định nghĩ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hi ch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gs</w:t>
            </w:r>
          </w:p>
        </w:tc>
        <w:tc>
          <w:p>
            <w:pPr>
              <w:pStyle w:val="Compact"/>
              <w:jc w:val="center"/>
            </w:pPr>
            <w:r>
              <w:t xml:space="preserve">Từ khóa nhân sự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01:35:31Z</dcterms:created>
  <dcterms:modified xsi:type="dcterms:W3CDTF">2023-02-24T0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